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Uladzimir  Pyzhyk</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48575496291</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1.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